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2788D" w14:textId="77777777" w:rsidR="00332F67" w:rsidRDefault="00332F67" w:rsidP="00B44ACD">
      <w:pPr>
        <w:tabs>
          <w:tab w:val="center" w:pos="3793"/>
        </w:tabs>
        <w:suppressAutoHyphens/>
        <w:ind w:left="-142" w:right="-330"/>
        <w:jc w:val="center"/>
        <w:rPr>
          <w:rFonts w:ascii="Cambria" w:hAnsi="Cambria"/>
          <w:color w:val="365F91"/>
          <w:spacing w:val="-2"/>
          <w:sz w:val="32"/>
          <w:u w:val="single"/>
          <w:lang w:val="sr-Cyrl-RS"/>
        </w:rPr>
      </w:pPr>
    </w:p>
    <w:p w14:paraId="5F6761D5" w14:textId="4140EF54" w:rsidR="00B44ACD" w:rsidRPr="002830EF" w:rsidRDefault="002B2454" w:rsidP="00B44ACD">
      <w:pPr>
        <w:tabs>
          <w:tab w:val="center" w:pos="3793"/>
        </w:tabs>
        <w:suppressAutoHyphens/>
        <w:ind w:left="-142" w:right="-330"/>
        <w:jc w:val="center"/>
        <w:rPr>
          <w:rFonts w:ascii="Cambria" w:hAnsi="Cambria"/>
          <w:color w:val="365F91"/>
          <w:spacing w:val="-2"/>
          <w:sz w:val="32"/>
          <w:u w:val="single"/>
        </w:rPr>
      </w:pPr>
      <w:r>
        <w:rPr>
          <w:rFonts w:ascii="Cambria" w:hAnsi="Cambria"/>
          <w:color w:val="365F91"/>
          <w:spacing w:val="-2"/>
          <w:sz w:val="32"/>
          <w:u w:val="single"/>
          <w:lang w:val="sr-Cyrl-RS"/>
        </w:rPr>
        <w:t>Ванредна</w:t>
      </w:r>
      <w:r w:rsidR="00924529">
        <w:rPr>
          <w:rFonts w:ascii="Cambria" w:hAnsi="Cambria"/>
          <w:color w:val="365F91"/>
          <w:spacing w:val="-2"/>
          <w:sz w:val="32"/>
          <w:u w:val="single"/>
        </w:rPr>
        <w:t xml:space="preserve"> </w:t>
      </w:r>
      <w:r w:rsidR="00B44ACD" w:rsidRPr="002830EF">
        <w:rPr>
          <w:rFonts w:ascii="Cambria" w:hAnsi="Cambria"/>
          <w:color w:val="365F91"/>
          <w:spacing w:val="-2"/>
          <w:sz w:val="32"/>
          <w:u w:val="single"/>
        </w:rPr>
        <w:t xml:space="preserve">Скупштина НК ICOM </w:t>
      </w:r>
      <w:proofErr w:type="spellStart"/>
      <w:r w:rsidR="00B44ACD" w:rsidRPr="002830EF">
        <w:rPr>
          <w:rFonts w:ascii="Cambria" w:hAnsi="Cambria"/>
          <w:color w:val="365F91"/>
          <w:spacing w:val="-2"/>
          <w:sz w:val="32"/>
          <w:u w:val="single"/>
        </w:rPr>
        <w:t>Србијa</w:t>
      </w:r>
      <w:proofErr w:type="spellEnd"/>
    </w:p>
    <w:p w14:paraId="1C211375" w14:textId="7637B3A2" w:rsidR="00107315" w:rsidRPr="00924529" w:rsidRDefault="004C3B15" w:rsidP="004C3B15">
      <w:pPr>
        <w:jc w:val="center"/>
        <w:rPr>
          <w:rFonts w:ascii="Cambria" w:hAnsi="Cambria"/>
          <w:lang w:val="sr-Cyrl-RS"/>
        </w:rPr>
      </w:pPr>
      <w:r>
        <w:rPr>
          <w:rFonts w:ascii="Cambria" w:hAnsi="Cambria"/>
          <w:lang w:val="sr-Cyrl-RS"/>
        </w:rPr>
        <w:t>-</w:t>
      </w:r>
      <w:r w:rsidRPr="004C3B15">
        <w:rPr>
          <w:rFonts w:ascii="Cambria" w:hAnsi="Cambria"/>
          <w:i/>
          <w:lang w:val="sr-Latn-RS"/>
        </w:rPr>
        <w:t>online</w:t>
      </w:r>
      <w:r>
        <w:rPr>
          <w:rFonts w:ascii="Cambria" w:hAnsi="Cambria"/>
          <w:lang w:val="sr-Cyrl-RS"/>
        </w:rPr>
        <w:t xml:space="preserve"> за</w:t>
      </w:r>
      <w:r w:rsidR="002B2454">
        <w:rPr>
          <w:rFonts w:ascii="Cambria" w:hAnsi="Cambria"/>
          <w:lang w:val="sr-Cyrl-RS"/>
        </w:rPr>
        <w:t>седање</w:t>
      </w:r>
      <w:r>
        <w:rPr>
          <w:rFonts w:ascii="Cambria" w:hAnsi="Cambria"/>
          <w:lang w:val="sr-Cyrl-RS"/>
        </w:rPr>
        <w:t>-</w:t>
      </w:r>
      <w:r w:rsidR="00B0671A">
        <w:rPr>
          <w:rFonts w:ascii="Cambria" w:hAnsi="Cambria"/>
        </w:rPr>
        <w:t xml:space="preserve">  </w:t>
      </w:r>
      <w:r>
        <w:rPr>
          <w:rFonts w:ascii="Cambria" w:hAnsi="Cambria"/>
          <w:lang w:val="sr-Latn-RS"/>
        </w:rPr>
        <w:t xml:space="preserve"> </w:t>
      </w:r>
    </w:p>
    <w:p w14:paraId="3BF42946" w14:textId="77777777" w:rsidR="00B0671A" w:rsidRPr="004C3B15" w:rsidRDefault="00B0671A" w:rsidP="00924529">
      <w:pPr>
        <w:rPr>
          <w:rFonts w:ascii="Cambria" w:hAnsi="Cambria"/>
          <w:lang w:val="sr-Cyrl-RS"/>
        </w:rPr>
      </w:pPr>
    </w:p>
    <w:p w14:paraId="20E03DFF" w14:textId="77777777" w:rsidR="002D24B1" w:rsidRDefault="009E7051" w:rsidP="002D24B1">
      <w:pPr>
        <w:jc w:val="center"/>
        <w:rPr>
          <w:rFonts w:ascii="Cambria" w:hAnsi="Cambria"/>
          <w:b/>
          <w:spacing w:val="40"/>
          <w:sz w:val="28"/>
          <w:szCs w:val="28"/>
        </w:rPr>
      </w:pPr>
      <w:r w:rsidRPr="00DA4FC7">
        <w:rPr>
          <w:rFonts w:ascii="Cambria" w:hAnsi="Cambria"/>
          <w:b/>
          <w:spacing w:val="40"/>
          <w:sz w:val="28"/>
          <w:szCs w:val="28"/>
        </w:rPr>
        <w:t>ИНСТРУКЦИЈЕ ЗА ГЛАСАЊЕ</w:t>
      </w:r>
    </w:p>
    <w:p w14:paraId="55B711C3" w14:textId="77777777" w:rsidR="00F52480" w:rsidRPr="00F52480" w:rsidRDefault="00F52480" w:rsidP="002D24B1">
      <w:pPr>
        <w:jc w:val="center"/>
        <w:rPr>
          <w:rFonts w:ascii="Cambria" w:hAnsi="Cambria"/>
          <w:b/>
          <w:spacing w:val="40"/>
          <w:sz w:val="28"/>
          <w:szCs w:val="28"/>
          <w:lang w:val="sr-Cyrl-RS"/>
        </w:rPr>
      </w:pPr>
      <w:r>
        <w:rPr>
          <w:rFonts w:ascii="Cambria" w:hAnsi="Cambria"/>
          <w:b/>
          <w:spacing w:val="40"/>
          <w:sz w:val="28"/>
          <w:szCs w:val="28"/>
          <w:lang w:val="sr-Cyrl-RS"/>
        </w:rPr>
        <w:t>-индивидуални чланови-</w:t>
      </w:r>
    </w:p>
    <w:p w14:paraId="6B315388" w14:textId="77777777" w:rsidR="002D24B1" w:rsidRDefault="002D24B1" w:rsidP="004C3B15">
      <w:pPr>
        <w:jc w:val="center"/>
        <w:rPr>
          <w:rFonts w:ascii="Cambria" w:hAnsi="Cambria"/>
          <w:b/>
          <w:spacing w:val="40"/>
        </w:rPr>
      </w:pPr>
    </w:p>
    <w:p w14:paraId="5E5E859C" w14:textId="7C57143A" w:rsidR="00FB530D" w:rsidRPr="006C246C" w:rsidRDefault="00FB530D" w:rsidP="004C3B15">
      <w:pPr>
        <w:jc w:val="both"/>
        <w:rPr>
          <w:rFonts w:ascii="Cambria" w:hAnsi="Cambria"/>
          <w:sz w:val="22"/>
          <w:szCs w:val="22"/>
          <w:lang w:val="sr-Cyrl-RS"/>
        </w:rPr>
      </w:pPr>
      <w:r>
        <w:rPr>
          <w:rFonts w:ascii="Cambria" w:hAnsi="Cambria"/>
          <w:sz w:val="22"/>
          <w:szCs w:val="22"/>
          <w:lang w:val="sr-Cyrl-RS"/>
        </w:rPr>
        <w:t>П</w:t>
      </w:r>
      <w:r w:rsidRPr="00F52480">
        <w:rPr>
          <w:rFonts w:ascii="Cambria" w:hAnsi="Cambria"/>
          <w:sz w:val="22"/>
          <w:szCs w:val="22"/>
          <w:lang w:val="sr-Cyrl-RS"/>
        </w:rPr>
        <w:t>ра</w:t>
      </w:r>
      <w:r>
        <w:rPr>
          <w:rFonts w:ascii="Cambria" w:hAnsi="Cambria"/>
          <w:sz w:val="22"/>
          <w:szCs w:val="22"/>
          <w:lang w:val="sr-Cyrl-RS"/>
        </w:rPr>
        <w:t xml:space="preserve">во гласа имају </w:t>
      </w:r>
      <w:r w:rsidRPr="00FB530D">
        <w:rPr>
          <w:rFonts w:ascii="Cambria" w:hAnsi="Cambria"/>
          <w:b/>
          <w:sz w:val="22"/>
          <w:szCs w:val="22"/>
          <w:lang w:val="sr-Cyrl-RS"/>
        </w:rPr>
        <w:t>чланови</w:t>
      </w:r>
      <w:r>
        <w:rPr>
          <w:rFonts w:ascii="Cambria" w:hAnsi="Cambria"/>
          <w:sz w:val="22"/>
          <w:szCs w:val="22"/>
          <w:lang w:val="sr-Cyrl-RS"/>
        </w:rPr>
        <w:t xml:space="preserve"> који су платили </w:t>
      </w:r>
      <w:r w:rsidRPr="00FB530D">
        <w:rPr>
          <w:rFonts w:ascii="Cambria" w:hAnsi="Cambria"/>
          <w:b/>
          <w:sz w:val="22"/>
          <w:szCs w:val="22"/>
          <w:lang w:val="sr-Cyrl-RS"/>
        </w:rPr>
        <w:t>чланарину за 202</w:t>
      </w:r>
      <w:r w:rsidR="002B2454">
        <w:rPr>
          <w:rFonts w:ascii="Cambria" w:hAnsi="Cambria"/>
          <w:b/>
          <w:sz w:val="22"/>
          <w:szCs w:val="22"/>
          <w:lang w:val="sr-Cyrl-RS"/>
        </w:rPr>
        <w:t>1</w:t>
      </w:r>
      <w:r w:rsidRPr="00FB530D">
        <w:rPr>
          <w:rFonts w:ascii="Cambria" w:hAnsi="Cambria"/>
          <w:b/>
          <w:sz w:val="22"/>
          <w:szCs w:val="22"/>
          <w:lang w:val="sr-Cyrl-RS"/>
        </w:rPr>
        <w:t xml:space="preserve">. годину </w:t>
      </w:r>
      <w:r w:rsidR="0035556B" w:rsidRPr="0035556B">
        <w:rPr>
          <w:rFonts w:ascii="Cambria" w:hAnsi="Cambria"/>
          <w:sz w:val="22"/>
          <w:szCs w:val="22"/>
          <w:lang w:val="sr-Cyrl-RS"/>
        </w:rPr>
        <w:t>и нису у статусу студента</w:t>
      </w:r>
      <w:r w:rsidR="0035556B">
        <w:rPr>
          <w:rFonts w:ascii="Cambria" w:hAnsi="Cambria"/>
          <w:b/>
          <w:sz w:val="22"/>
          <w:szCs w:val="22"/>
          <w:lang w:val="sr-Cyrl-RS"/>
        </w:rPr>
        <w:t>.</w:t>
      </w:r>
      <w:r w:rsidR="006C246C" w:rsidRPr="006C246C">
        <w:rPr>
          <w:rFonts w:ascii="Cambria" w:hAnsi="Cambria"/>
          <w:sz w:val="22"/>
          <w:szCs w:val="22"/>
          <w:lang w:val="sr-Cyrl-RS"/>
        </w:rPr>
        <w:t xml:space="preserve"> Гласови се додељују обележавањем једног од одговора.</w:t>
      </w:r>
    </w:p>
    <w:p w14:paraId="6B389F97" w14:textId="77777777" w:rsidR="00047881" w:rsidRDefault="00047881" w:rsidP="00047881">
      <w:pPr>
        <w:spacing w:before="60" w:after="60"/>
        <w:jc w:val="center"/>
        <w:rPr>
          <w:rFonts w:ascii="Cambria" w:hAnsi="Cambria"/>
          <w:spacing w:val="40"/>
          <w:sz w:val="28"/>
          <w:szCs w:val="28"/>
          <w:lang w:val="sr-Cyrl-RS"/>
        </w:rPr>
      </w:pPr>
    </w:p>
    <w:p w14:paraId="764F4F99" w14:textId="77777777" w:rsidR="00332F67" w:rsidRDefault="00332F67" w:rsidP="00733EBA">
      <w:pPr>
        <w:spacing w:before="60" w:after="60"/>
        <w:jc w:val="center"/>
        <w:rPr>
          <w:rFonts w:ascii="Cambria" w:hAnsi="Cambria"/>
          <w:b/>
          <w:spacing w:val="40"/>
          <w:sz w:val="28"/>
          <w:szCs w:val="28"/>
          <w:lang w:val="sr-Cyrl-RS"/>
        </w:rPr>
      </w:pPr>
    </w:p>
    <w:p w14:paraId="5BADA893" w14:textId="629A7448" w:rsidR="00A035AD" w:rsidRPr="00047881" w:rsidRDefault="002B2454" w:rsidP="00A035AD">
      <w:pPr>
        <w:spacing w:before="60" w:after="60"/>
        <w:jc w:val="center"/>
        <w:rPr>
          <w:rFonts w:ascii="Cambria" w:hAnsi="Cambria"/>
          <w:sz w:val="22"/>
          <w:szCs w:val="22"/>
          <w:lang w:val="sr-Cyrl-RS"/>
        </w:rPr>
      </w:pPr>
      <w:r>
        <w:rPr>
          <w:rFonts w:ascii="Cambria" w:hAnsi="Cambria"/>
          <w:b/>
          <w:spacing w:val="40"/>
          <w:sz w:val="28"/>
          <w:szCs w:val="28"/>
          <w:lang w:val="sr-Cyrl-RS"/>
        </w:rPr>
        <w:t xml:space="preserve">ПРЕДЛОГ </w:t>
      </w:r>
      <w:r w:rsidR="00A035AD">
        <w:rPr>
          <w:rFonts w:ascii="Cambria" w:hAnsi="Cambria"/>
          <w:b/>
          <w:spacing w:val="40"/>
          <w:sz w:val="28"/>
          <w:szCs w:val="28"/>
          <w:lang w:val="sr-Cyrl-RS"/>
        </w:rPr>
        <w:t>ДНЕВН</w:t>
      </w:r>
      <w:r>
        <w:rPr>
          <w:rFonts w:ascii="Cambria" w:hAnsi="Cambria"/>
          <w:b/>
          <w:spacing w:val="40"/>
          <w:sz w:val="28"/>
          <w:szCs w:val="28"/>
          <w:lang w:val="sr-Cyrl-RS"/>
        </w:rPr>
        <w:t>ОГ</w:t>
      </w:r>
      <w:r w:rsidR="00A035AD">
        <w:rPr>
          <w:rFonts w:ascii="Cambria" w:hAnsi="Cambria"/>
          <w:b/>
          <w:spacing w:val="40"/>
          <w:sz w:val="28"/>
          <w:szCs w:val="28"/>
          <w:lang w:val="sr-Cyrl-RS"/>
        </w:rPr>
        <w:t xml:space="preserve"> РЕД</w:t>
      </w:r>
      <w:r>
        <w:rPr>
          <w:rFonts w:ascii="Cambria" w:hAnsi="Cambria"/>
          <w:b/>
          <w:spacing w:val="40"/>
          <w:sz w:val="28"/>
          <w:szCs w:val="28"/>
          <w:lang w:val="sr-Cyrl-RS"/>
        </w:rPr>
        <w:t>А</w:t>
      </w:r>
    </w:p>
    <w:p w14:paraId="30290351" w14:textId="77777777" w:rsidR="00A035AD" w:rsidRPr="00047881" w:rsidRDefault="00A035AD" w:rsidP="00A035AD">
      <w:pPr>
        <w:jc w:val="both"/>
        <w:rPr>
          <w:rFonts w:ascii="Cambria" w:hAnsi="Cambria"/>
          <w:lang w:val="sr-Latn-CS"/>
        </w:rPr>
      </w:pPr>
    </w:p>
    <w:p w14:paraId="2F73B62B" w14:textId="77777777" w:rsidR="00016266" w:rsidRDefault="00016266" w:rsidP="00016266">
      <w:pPr>
        <w:numPr>
          <w:ilvl w:val="0"/>
          <w:numId w:val="37"/>
        </w:numPr>
        <w:spacing w:before="120" w:after="120"/>
        <w:ind w:left="714" w:hanging="357"/>
        <w:jc w:val="both"/>
        <w:rPr>
          <w:rFonts w:ascii="Cambria" w:hAnsi="Cambria"/>
          <w:lang w:val="sr-Latn-CS"/>
        </w:rPr>
      </w:pPr>
      <w:r w:rsidRPr="00047881">
        <w:rPr>
          <w:rFonts w:ascii="Cambria" w:hAnsi="Cambria"/>
        </w:rPr>
        <w:t>Усвајање Дневног реда</w:t>
      </w:r>
      <w:r w:rsidRPr="00047881">
        <w:rPr>
          <w:rFonts w:ascii="Cambria" w:hAnsi="Cambria"/>
          <w:lang w:val="sr-Latn-CS"/>
        </w:rPr>
        <w:t xml:space="preserve"> </w:t>
      </w:r>
      <w:r w:rsidRPr="00047881">
        <w:rPr>
          <w:rFonts w:ascii="Cambria" w:hAnsi="Cambria"/>
        </w:rPr>
        <w:t>седнице Скупштине</w:t>
      </w:r>
    </w:p>
    <w:p w14:paraId="7D206680" w14:textId="756143D2" w:rsidR="00A035AD" w:rsidRPr="00016266" w:rsidRDefault="00A035AD" w:rsidP="00016266">
      <w:pPr>
        <w:spacing w:before="120" w:after="120"/>
        <w:ind w:left="714"/>
        <w:jc w:val="both"/>
        <w:rPr>
          <w:rFonts w:ascii="Cambria" w:hAnsi="Cambria"/>
          <w:lang w:val="sr-Latn-CS"/>
        </w:rPr>
      </w:pPr>
      <w:r w:rsidRPr="00016266">
        <w:rPr>
          <w:rFonts w:ascii="Cambria" w:hAnsi="Cambria"/>
          <w:lang w:val="sr-Cyrl-RS"/>
        </w:rPr>
        <w:t xml:space="preserve">                         </w:t>
      </w:r>
    </w:p>
    <w:p w14:paraId="5F09405F" w14:textId="77777777" w:rsidR="00A035AD" w:rsidRDefault="00A035AD" w:rsidP="00A035AD">
      <w:pPr>
        <w:spacing w:before="120" w:after="120"/>
        <w:jc w:val="center"/>
        <w:rPr>
          <w:rFonts w:ascii="Cambria" w:hAnsi="Cambria"/>
          <w:lang w:val="sr-Cyrl-RS"/>
        </w:rPr>
      </w:pPr>
      <w:r w:rsidRPr="00047881">
        <w:rPr>
          <w:rFonts w:ascii="Cambria" w:hAnsi="Cambria"/>
        </w:rPr>
        <w:t xml:space="preserve">ЗА              </w:t>
      </w:r>
      <w:r>
        <w:rPr>
          <w:rFonts w:ascii="Cambria" w:hAnsi="Cambria"/>
          <w:lang w:val="sr-Cyrl-RS"/>
        </w:rPr>
        <w:t xml:space="preserve"> </w:t>
      </w:r>
      <w:r w:rsidRPr="00047881">
        <w:rPr>
          <w:rFonts w:ascii="Cambria" w:hAnsi="Cambria"/>
        </w:rPr>
        <w:t>ПРОТИВ</w:t>
      </w:r>
      <w:r>
        <w:rPr>
          <w:rFonts w:ascii="Cambria" w:hAnsi="Cambria"/>
          <w:lang w:val="sr-Cyrl-RS"/>
        </w:rPr>
        <w:t xml:space="preserve">               УЗДРЖАН(А)</w:t>
      </w:r>
    </w:p>
    <w:p w14:paraId="00F770BB" w14:textId="77777777" w:rsidR="00A035AD" w:rsidRPr="00432D61" w:rsidRDefault="00A035AD" w:rsidP="00A035AD">
      <w:pPr>
        <w:spacing w:before="120" w:after="120"/>
        <w:jc w:val="center"/>
        <w:rPr>
          <w:rFonts w:ascii="Cambria" w:hAnsi="Cambria"/>
          <w:lang w:val="sr-Cyrl-RS"/>
        </w:rPr>
      </w:pPr>
    </w:p>
    <w:p w14:paraId="781FD8AB" w14:textId="77777777" w:rsidR="00A035AD" w:rsidRPr="00047881" w:rsidRDefault="00A035AD" w:rsidP="00A035AD">
      <w:pPr>
        <w:spacing w:before="60" w:after="60"/>
        <w:rPr>
          <w:rFonts w:ascii="Cambria" w:hAnsi="Cambria"/>
          <w:sz w:val="22"/>
          <w:szCs w:val="22"/>
          <w:lang w:val="sr-Cyrl-RS"/>
        </w:rPr>
      </w:pPr>
    </w:p>
    <w:p w14:paraId="78C81DB7" w14:textId="046018EA" w:rsidR="00A035AD" w:rsidRPr="00DE19ED" w:rsidRDefault="00A035AD" w:rsidP="00A035AD">
      <w:pPr>
        <w:spacing w:before="60" w:after="60"/>
        <w:jc w:val="center"/>
        <w:rPr>
          <w:rFonts w:ascii="Cambria" w:hAnsi="Cambria"/>
          <w:b/>
          <w:spacing w:val="40"/>
          <w:sz w:val="28"/>
          <w:szCs w:val="28"/>
          <w:lang w:val="sr-Cyrl-RS"/>
        </w:rPr>
      </w:pPr>
      <w:bookmarkStart w:id="0" w:name="_Hlk85406745"/>
      <w:r>
        <w:rPr>
          <w:rFonts w:ascii="Cambria" w:hAnsi="Cambria"/>
          <w:b/>
          <w:spacing w:val="40"/>
          <w:sz w:val="28"/>
          <w:szCs w:val="28"/>
          <w:lang w:val="sr-Cyrl-RS"/>
        </w:rPr>
        <w:t>ПРЕДЛОГ ПРАВИЛНИКА ЗА ДОДЕЉИВАЊЕ ГОДИШЊ</w:t>
      </w:r>
      <w:r w:rsidR="002B2454">
        <w:rPr>
          <w:rFonts w:ascii="Cambria" w:hAnsi="Cambria"/>
          <w:b/>
          <w:spacing w:val="40"/>
          <w:sz w:val="28"/>
          <w:szCs w:val="28"/>
          <w:lang w:val="sr-Cyrl-RS"/>
        </w:rPr>
        <w:t>Е</w:t>
      </w:r>
      <w:r>
        <w:rPr>
          <w:rFonts w:ascii="Cambria" w:hAnsi="Cambria"/>
          <w:b/>
          <w:spacing w:val="40"/>
          <w:sz w:val="28"/>
          <w:szCs w:val="28"/>
          <w:lang w:val="sr-Cyrl-RS"/>
        </w:rPr>
        <w:t xml:space="preserve"> НАГРАД</w:t>
      </w:r>
      <w:r w:rsidR="002B2454">
        <w:rPr>
          <w:rFonts w:ascii="Cambria" w:hAnsi="Cambria"/>
          <w:b/>
          <w:spacing w:val="40"/>
          <w:sz w:val="28"/>
          <w:szCs w:val="28"/>
          <w:lang w:val="sr-Cyrl-RS"/>
        </w:rPr>
        <w:t>Е</w:t>
      </w:r>
      <w:r>
        <w:rPr>
          <w:rFonts w:ascii="Cambria" w:hAnsi="Cambria"/>
          <w:b/>
          <w:spacing w:val="40"/>
          <w:sz w:val="28"/>
          <w:szCs w:val="28"/>
          <w:lang w:val="sr-Cyrl-RS"/>
        </w:rPr>
        <w:t xml:space="preserve"> НК</w:t>
      </w:r>
      <w:r>
        <w:rPr>
          <w:rFonts w:ascii="Cambria" w:hAnsi="Cambria"/>
          <w:b/>
          <w:spacing w:val="40"/>
          <w:sz w:val="28"/>
          <w:szCs w:val="28"/>
          <w:lang w:val="sr-Latn-RS"/>
        </w:rPr>
        <w:t xml:space="preserve"> ICOM</w:t>
      </w:r>
      <w:r>
        <w:rPr>
          <w:rFonts w:ascii="Cambria" w:hAnsi="Cambria"/>
          <w:b/>
          <w:spacing w:val="40"/>
          <w:sz w:val="28"/>
          <w:szCs w:val="28"/>
          <w:lang w:val="sr-Cyrl-RS"/>
        </w:rPr>
        <w:t xml:space="preserve"> СРБИЈА</w:t>
      </w:r>
    </w:p>
    <w:p w14:paraId="3028F097" w14:textId="77777777" w:rsidR="00A035AD" w:rsidRPr="00DE19ED" w:rsidRDefault="00A035AD" w:rsidP="00A035AD">
      <w:pPr>
        <w:spacing w:before="60" w:after="60"/>
        <w:jc w:val="center"/>
        <w:rPr>
          <w:rFonts w:ascii="Cambria" w:hAnsi="Cambria"/>
          <w:b/>
          <w:spacing w:val="40"/>
          <w:sz w:val="28"/>
          <w:szCs w:val="28"/>
          <w:lang w:val="sr-Latn-RS"/>
        </w:rPr>
      </w:pPr>
    </w:p>
    <w:p w14:paraId="2DA2951E" w14:textId="115760BC" w:rsidR="00A035AD" w:rsidRPr="00047881" w:rsidRDefault="00A035AD" w:rsidP="00A035AD">
      <w:pPr>
        <w:numPr>
          <w:ilvl w:val="0"/>
          <w:numId w:val="37"/>
        </w:numPr>
        <w:spacing w:before="120" w:after="120"/>
        <w:jc w:val="both"/>
        <w:rPr>
          <w:rFonts w:ascii="Cambria" w:hAnsi="Cambria"/>
          <w:lang w:val="sr-Latn-CS"/>
        </w:rPr>
      </w:pPr>
      <w:r w:rsidRPr="00047881">
        <w:rPr>
          <w:rFonts w:ascii="Cambria" w:hAnsi="Cambria"/>
        </w:rPr>
        <w:t xml:space="preserve">Усвајање </w:t>
      </w:r>
      <w:r>
        <w:rPr>
          <w:rFonts w:ascii="Cambria" w:hAnsi="Cambria"/>
          <w:lang w:val="sr-Cyrl-RS"/>
        </w:rPr>
        <w:t>Предлога правилника за додељивање годишњ</w:t>
      </w:r>
      <w:r w:rsidR="002B2454">
        <w:rPr>
          <w:rFonts w:ascii="Cambria" w:hAnsi="Cambria"/>
          <w:lang w:val="sr-Cyrl-RS"/>
        </w:rPr>
        <w:t>е</w:t>
      </w:r>
      <w:r>
        <w:rPr>
          <w:rFonts w:ascii="Cambria" w:hAnsi="Cambria"/>
          <w:lang w:val="sr-Cyrl-RS"/>
        </w:rPr>
        <w:t xml:space="preserve"> наград</w:t>
      </w:r>
      <w:r w:rsidR="002B2454">
        <w:rPr>
          <w:rFonts w:ascii="Cambria" w:hAnsi="Cambria"/>
          <w:lang w:val="sr-Cyrl-RS"/>
        </w:rPr>
        <w:t>е</w:t>
      </w:r>
      <w:r>
        <w:rPr>
          <w:rFonts w:ascii="Cambria" w:hAnsi="Cambria"/>
          <w:lang w:val="sr-Cyrl-RS"/>
        </w:rPr>
        <w:t xml:space="preserve"> НК </w:t>
      </w:r>
      <w:r>
        <w:rPr>
          <w:rFonts w:ascii="Cambria" w:hAnsi="Cambria"/>
          <w:lang w:val="sr-Latn-RS"/>
        </w:rPr>
        <w:t>ICOM</w:t>
      </w:r>
      <w:r>
        <w:rPr>
          <w:rFonts w:ascii="Cambria" w:hAnsi="Cambria"/>
          <w:lang w:val="sr-Cyrl-RS"/>
        </w:rPr>
        <w:t xml:space="preserve"> Србија</w:t>
      </w:r>
    </w:p>
    <w:p w14:paraId="513F6595" w14:textId="77777777" w:rsidR="00A035AD" w:rsidRDefault="00A035AD" w:rsidP="00A035AD">
      <w:pPr>
        <w:spacing w:before="120" w:after="120"/>
        <w:rPr>
          <w:rFonts w:ascii="Cambria" w:hAnsi="Cambria"/>
        </w:rPr>
      </w:pPr>
    </w:p>
    <w:p w14:paraId="15E5AF49" w14:textId="77777777" w:rsidR="002B2454" w:rsidRDefault="002B2454" w:rsidP="002B2454">
      <w:pPr>
        <w:spacing w:before="120" w:after="120"/>
        <w:jc w:val="center"/>
        <w:rPr>
          <w:rFonts w:ascii="Cambria" w:hAnsi="Cambria"/>
          <w:lang w:val="sr-Cyrl-RS"/>
        </w:rPr>
      </w:pPr>
      <w:r w:rsidRPr="00047881">
        <w:rPr>
          <w:rFonts w:ascii="Cambria" w:hAnsi="Cambria"/>
        </w:rPr>
        <w:t xml:space="preserve">ЗА              </w:t>
      </w:r>
      <w:r>
        <w:rPr>
          <w:rFonts w:ascii="Cambria" w:hAnsi="Cambria"/>
          <w:lang w:val="sr-Cyrl-RS"/>
        </w:rPr>
        <w:t xml:space="preserve"> </w:t>
      </w:r>
      <w:r w:rsidRPr="00047881">
        <w:rPr>
          <w:rFonts w:ascii="Cambria" w:hAnsi="Cambria"/>
        </w:rPr>
        <w:t>ПРОТИВ</w:t>
      </w:r>
      <w:r>
        <w:rPr>
          <w:rFonts w:ascii="Cambria" w:hAnsi="Cambria"/>
          <w:lang w:val="sr-Cyrl-RS"/>
        </w:rPr>
        <w:t xml:space="preserve">               УЗДРЖАН(А)</w:t>
      </w:r>
    </w:p>
    <w:bookmarkEnd w:id="0"/>
    <w:p w14:paraId="60E662F0" w14:textId="77777777" w:rsidR="0035556B" w:rsidRPr="00145767" w:rsidRDefault="0035556B" w:rsidP="002977A8">
      <w:pPr>
        <w:ind w:left="360"/>
        <w:jc w:val="both"/>
        <w:rPr>
          <w:rFonts w:ascii="Cambria" w:hAnsi="Cambria"/>
          <w:lang w:val="sr-Cyrl-RS"/>
        </w:rPr>
      </w:pPr>
    </w:p>
    <w:p w14:paraId="016E8BB3" w14:textId="77777777" w:rsidR="00207135" w:rsidRDefault="00207135" w:rsidP="004C3B15">
      <w:pPr>
        <w:ind w:left="357" w:right="2126"/>
        <w:rPr>
          <w:rFonts w:ascii="Cambria" w:hAnsi="Cambr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07"/>
      </w:tblGrid>
      <w:tr w:rsidR="004C3B15" w14:paraId="47B018B3" w14:textId="77777777" w:rsidTr="009337DA">
        <w:trPr>
          <w:trHeight w:val="340"/>
        </w:trPr>
        <w:tc>
          <w:tcPr>
            <w:tcW w:w="5807" w:type="dxa"/>
            <w:vAlign w:val="center"/>
          </w:tcPr>
          <w:p w14:paraId="08F204D5" w14:textId="77777777" w:rsidR="004C3B15" w:rsidRPr="00A42B5A" w:rsidRDefault="004C3B15" w:rsidP="004C3B15">
            <w:pPr>
              <w:rPr>
                <w:rFonts w:ascii="Cambria" w:hAnsi="Cambria"/>
              </w:rPr>
            </w:pPr>
            <w:r w:rsidRPr="00A42B5A">
              <w:rPr>
                <w:rFonts w:ascii="Cambria" w:hAnsi="Cambria"/>
              </w:rPr>
              <w:t>Име и презиме:</w:t>
            </w:r>
          </w:p>
        </w:tc>
      </w:tr>
      <w:tr w:rsidR="004C3B15" w14:paraId="10918969" w14:textId="77777777" w:rsidTr="009337DA">
        <w:trPr>
          <w:trHeight w:val="340"/>
        </w:trPr>
        <w:tc>
          <w:tcPr>
            <w:tcW w:w="5807" w:type="dxa"/>
            <w:vAlign w:val="center"/>
          </w:tcPr>
          <w:p w14:paraId="49B06EA5" w14:textId="77777777" w:rsidR="004C3B15" w:rsidRPr="00A42B5A" w:rsidRDefault="004C3B15" w:rsidP="004C3B15">
            <w:pPr>
              <w:rPr>
                <w:rFonts w:ascii="Cambria" w:hAnsi="Cambria"/>
              </w:rPr>
            </w:pPr>
            <w:r w:rsidRPr="00A42B5A">
              <w:rPr>
                <w:rFonts w:ascii="Cambria" w:hAnsi="Cambria"/>
              </w:rPr>
              <w:t>Број чланске карте:</w:t>
            </w:r>
          </w:p>
        </w:tc>
      </w:tr>
      <w:tr w:rsidR="004C3B15" w14:paraId="57AA5173" w14:textId="77777777" w:rsidTr="009337DA">
        <w:trPr>
          <w:trHeight w:val="340"/>
        </w:trPr>
        <w:tc>
          <w:tcPr>
            <w:tcW w:w="5807" w:type="dxa"/>
            <w:vAlign w:val="center"/>
          </w:tcPr>
          <w:p w14:paraId="3A512FFA" w14:textId="77777777" w:rsidR="004C3B15" w:rsidRPr="00A42B5A" w:rsidRDefault="004C3B15" w:rsidP="004C3B15">
            <w:pPr>
              <w:rPr>
                <w:rFonts w:ascii="Cambria" w:hAnsi="Cambria"/>
              </w:rPr>
            </w:pPr>
            <w:r w:rsidRPr="00A42B5A">
              <w:rPr>
                <w:rFonts w:ascii="Cambria" w:hAnsi="Cambria"/>
              </w:rPr>
              <w:t>Место и датум:</w:t>
            </w:r>
          </w:p>
        </w:tc>
      </w:tr>
    </w:tbl>
    <w:p w14:paraId="3C039B7E" w14:textId="77777777" w:rsidR="00207135" w:rsidRDefault="00207135" w:rsidP="00207135">
      <w:pPr>
        <w:rPr>
          <w:rFonts w:ascii="Cambria" w:hAnsi="Cambria"/>
          <w:lang w:val="sr-Cyrl-RS"/>
        </w:rPr>
      </w:pPr>
    </w:p>
    <w:p w14:paraId="71710E22" w14:textId="77777777" w:rsidR="004C3B15" w:rsidRDefault="004C3B15" w:rsidP="00207135">
      <w:pPr>
        <w:rPr>
          <w:rFonts w:ascii="Cambria" w:hAnsi="Cambria"/>
          <w:lang w:val="sr-Cyrl-RS"/>
        </w:rPr>
      </w:pPr>
    </w:p>
    <w:p w14:paraId="193814A2" w14:textId="77777777" w:rsidR="004C3B15" w:rsidRDefault="004C3B15" w:rsidP="00207135">
      <w:pPr>
        <w:rPr>
          <w:rFonts w:ascii="Cambria" w:hAnsi="Cambria"/>
          <w:lang w:val="sr-Cyrl-RS"/>
        </w:rPr>
      </w:pPr>
    </w:p>
    <w:p w14:paraId="177C3C15" w14:textId="77777777" w:rsidR="004C3B15" w:rsidRDefault="004C3B15" w:rsidP="00207135">
      <w:pPr>
        <w:rPr>
          <w:rFonts w:ascii="Cambria" w:hAnsi="Cambria"/>
          <w:lang w:val="sr-Cyrl-RS"/>
        </w:rPr>
      </w:pPr>
    </w:p>
    <w:p w14:paraId="1419B212" w14:textId="77777777" w:rsidR="004C3B15" w:rsidRDefault="004C3B15" w:rsidP="00207135">
      <w:pPr>
        <w:rPr>
          <w:rFonts w:ascii="Cambria" w:hAnsi="Cambria"/>
          <w:lang w:val="sr-Cyrl-RS"/>
        </w:rPr>
      </w:pPr>
    </w:p>
    <w:p w14:paraId="38D1181C" w14:textId="77777777" w:rsidR="00207135" w:rsidRPr="00207135" w:rsidRDefault="00207135" w:rsidP="00B44ACD">
      <w:pPr>
        <w:jc w:val="right"/>
        <w:rPr>
          <w:rFonts w:ascii="Cambria" w:hAnsi="Cambria"/>
          <w:lang w:val="sr-Cyrl-RS"/>
        </w:rPr>
      </w:pPr>
      <w:r>
        <w:rPr>
          <w:rFonts w:ascii="Cambria" w:hAnsi="Cambria"/>
          <w:lang w:val="sr-Cyrl-RS"/>
        </w:rPr>
        <w:t xml:space="preserve">                                                            _____________________________</w:t>
      </w:r>
    </w:p>
    <w:p w14:paraId="4896AD28" w14:textId="77777777" w:rsidR="009E7051" w:rsidRDefault="00207135" w:rsidP="00B44ACD">
      <w:pPr>
        <w:tabs>
          <w:tab w:val="left" w:pos="2370"/>
        </w:tabs>
        <w:jc w:val="right"/>
        <w:rPr>
          <w:rFonts w:ascii="Cambria" w:hAnsi="Cambria"/>
          <w:lang w:val="sr-Latn-RS"/>
        </w:rPr>
      </w:pPr>
      <w:r>
        <w:rPr>
          <w:rFonts w:ascii="Cambria" w:hAnsi="Cambria"/>
          <w:lang w:val="sr-Cyrl-RS"/>
        </w:rPr>
        <w:t>Потпис</w:t>
      </w:r>
    </w:p>
    <w:p w14:paraId="577DC034" w14:textId="77777777" w:rsidR="00C1796C" w:rsidRDefault="00C1796C" w:rsidP="00207135">
      <w:pPr>
        <w:tabs>
          <w:tab w:val="left" w:pos="2370"/>
        </w:tabs>
        <w:jc w:val="center"/>
        <w:rPr>
          <w:rFonts w:ascii="Cambria" w:hAnsi="Cambria"/>
          <w:lang w:val="sr-Latn-RS"/>
        </w:rPr>
      </w:pPr>
    </w:p>
    <w:p w14:paraId="0E438195" w14:textId="77777777" w:rsidR="007F69B4" w:rsidRDefault="007F69B4" w:rsidP="00207135">
      <w:pPr>
        <w:tabs>
          <w:tab w:val="left" w:pos="2370"/>
        </w:tabs>
        <w:jc w:val="center"/>
        <w:rPr>
          <w:rFonts w:asciiTheme="majorHAnsi" w:hAnsiTheme="majorHAnsi"/>
          <w:lang w:val="sr-Cyrl-RS"/>
        </w:rPr>
      </w:pPr>
    </w:p>
    <w:p w14:paraId="621351EC" w14:textId="77777777" w:rsidR="007F69B4" w:rsidRDefault="007F69B4" w:rsidP="00207135">
      <w:pPr>
        <w:tabs>
          <w:tab w:val="left" w:pos="2370"/>
        </w:tabs>
        <w:jc w:val="center"/>
        <w:rPr>
          <w:rFonts w:asciiTheme="majorHAnsi" w:hAnsiTheme="majorHAnsi"/>
          <w:lang w:val="sr-Cyrl-RS"/>
        </w:rPr>
      </w:pPr>
    </w:p>
    <w:p w14:paraId="1A3AB80F" w14:textId="77777777" w:rsidR="00A81FF8" w:rsidRDefault="00A81FF8" w:rsidP="00207135">
      <w:pPr>
        <w:tabs>
          <w:tab w:val="left" w:pos="2370"/>
        </w:tabs>
        <w:jc w:val="center"/>
        <w:rPr>
          <w:rFonts w:asciiTheme="majorHAnsi" w:hAnsiTheme="majorHAnsi"/>
          <w:lang w:val="sr-Cyrl-RS"/>
        </w:rPr>
      </w:pPr>
    </w:p>
    <w:p w14:paraId="59B3CB73" w14:textId="77777777" w:rsidR="00A81FF8" w:rsidRDefault="00A81FF8" w:rsidP="00207135">
      <w:pPr>
        <w:tabs>
          <w:tab w:val="left" w:pos="2370"/>
        </w:tabs>
        <w:jc w:val="center"/>
        <w:rPr>
          <w:rFonts w:asciiTheme="majorHAnsi" w:hAnsiTheme="majorHAnsi"/>
          <w:lang w:val="sr-Cyrl-RS"/>
        </w:rPr>
      </w:pPr>
    </w:p>
    <w:p w14:paraId="6190D6DD" w14:textId="77777777" w:rsidR="00C1796C" w:rsidRPr="00C1796C" w:rsidRDefault="00332F67" w:rsidP="00207135">
      <w:pPr>
        <w:tabs>
          <w:tab w:val="left" w:pos="2370"/>
        </w:tabs>
        <w:jc w:val="center"/>
        <w:rPr>
          <w:rFonts w:asciiTheme="majorHAnsi" w:hAnsiTheme="majorHAnsi"/>
          <w:lang w:val="sr-Cyrl-RS"/>
        </w:rPr>
      </w:pPr>
      <w:r>
        <w:rPr>
          <w:rFonts w:asciiTheme="majorHAnsi" w:hAnsiTheme="majorHAnsi"/>
          <w:lang w:val="sr-Cyrl-RS"/>
        </w:rPr>
        <w:t>Попуњен</w:t>
      </w:r>
      <w:r w:rsidR="00C1796C" w:rsidRPr="00C1796C">
        <w:rPr>
          <w:rFonts w:asciiTheme="majorHAnsi" w:hAnsiTheme="majorHAnsi"/>
          <w:lang w:val="sr-Cyrl-RS"/>
        </w:rPr>
        <w:t xml:space="preserve"> документ пошаљите на </w:t>
      </w:r>
      <w:hyperlink r:id="rId8" w:tgtFrame="_blank" w:history="1">
        <w:r w:rsidR="00C1796C" w:rsidRPr="00C1796C">
          <w:rPr>
            <w:rStyle w:val="Hyperlink"/>
            <w:rFonts w:asciiTheme="majorHAnsi" w:hAnsiTheme="majorHAnsi"/>
            <w:lang w:val="sr-Latn-RS"/>
          </w:rPr>
          <w:t>icom.serbia@gmail.com</w:t>
        </w:r>
      </w:hyperlink>
    </w:p>
    <w:sectPr w:rsidR="00C1796C" w:rsidRPr="00C1796C" w:rsidSect="004C3B15">
      <w:headerReference w:type="default" r:id="rId9"/>
      <w:footerReference w:type="even" r:id="rId10"/>
      <w:footerReference w:type="default" r:id="rId11"/>
      <w:pgSz w:w="11907" w:h="16839" w:code="9"/>
      <w:pgMar w:top="1304" w:right="1077" w:bottom="1304" w:left="1077" w:header="39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7438D" w14:textId="77777777" w:rsidR="00E01D94" w:rsidRDefault="00E01D94">
      <w:r>
        <w:separator/>
      </w:r>
    </w:p>
  </w:endnote>
  <w:endnote w:type="continuationSeparator" w:id="0">
    <w:p w14:paraId="19D0123B" w14:textId="77777777" w:rsidR="00E01D94" w:rsidRDefault="00E01D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A1F98" w14:textId="77777777" w:rsidR="00BC53D7" w:rsidRDefault="00B468E5" w:rsidP="0047424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C53D7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15AC58F" w14:textId="77777777" w:rsidR="00BC53D7" w:rsidRDefault="00BC53D7" w:rsidP="0047424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F563B" w14:textId="77777777" w:rsidR="00BC53D7" w:rsidRPr="00030F9E" w:rsidRDefault="00BC53D7" w:rsidP="00474244">
    <w:pPr>
      <w:jc w:val="center"/>
      <w:rPr>
        <w:rFonts w:ascii="Calibri" w:hAnsi="Calibri" w:cs="Calibri"/>
        <w:color w:val="999999"/>
        <w:sz w:val="16"/>
        <w:szCs w:val="16"/>
        <w:lang w:val="sr-Latn-C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16B34" w14:textId="77777777" w:rsidR="00E01D94" w:rsidRDefault="00E01D94">
      <w:r>
        <w:separator/>
      </w:r>
    </w:p>
  </w:footnote>
  <w:footnote w:type="continuationSeparator" w:id="0">
    <w:p w14:paraId="5C6CB966" w14:textId="77777777" w:rsidR="00E01D94" w:rsidRDefault="00E01D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25248" w14:textId="77777777" w:rsidR="00BC53D7" w:rsidRDefault="004C3B15" w:rsidP="006706E2">
    <w:pPr>
      <w:pStyle w:val="Header"/>
      <w:ind w:left="720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7E60C3F" wp14:editId="5F70B616">
          <wp:simplePos x="0" y="0"/>
          <wp:positionH relativeFrom="margin">
            <wp:align>center</wp:align>
          </wp:positionH>
          <wp:positionV relativeFrom="paragraph">
            <wp:posOffset>-13970</wp:posOffset>
          </wp:positionV>
          <wp:extent cx="2115185" cy="445135"/>
          <wp:effectExtent l="0" t="0" r="0" b="0"/>
          <wp:wrapSquare wrapText="bothSides"/>
          <wp:docPr id="1" name="Picture 1" descr="ICOM_NC_Serbia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COM_NC_Serbia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5185" cy="4451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C53D7">
      <w:t xml:space="preserve">                                                        </w:t>
    </w:r>
  </w:p>
  <w:p w14:paraId="789B6A52" w14:textId="77777777" w:rsidR="00BC53D7" w:rsidRPr="00D73F8E" w:rsidRDefault="00BC53D7" w:rsidP="00BE46DD">
    <w:pPr>
      <w:pStyle w:val="Heading1"/>
      <w:ind w:right="-1080"/>
      <w:jc w:val="left"/>
      <w:rPr>
        <w:sz w:val="22"/>
      </w:rPr>
    </w:pPr>
    <w:r>
      <w:rPr>
        <w:sz w:val="16"/>
        <w:szCs w:val="16"/>
      </w:rPr>
      <w:t xml:space="preserve">                                                                                                         </w:t>
    </w:r>
  </w:p>
  <w:p w14:paraId="7D4AC7A4" w14:textId="77777777" w:rsidR="00BC53D7" w:rsidRPr="00D73F8E" w:rsidRDefault="00BC53D7" w:rsidP="00D73F8E">
    <w:pPr>
      <w:pStyle w:val="Header"/>
      <w:jc w:val="center"/>
      <w:rPr>
        <w:rFonts w:ascii="Trebuchet MS" w:hAnsi="Trebuchet MS"/>
        <w:b/>
        <w:color w:val="808080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E5925"/>
    <w:multiLevelType w:val="hybridMultilevel"/>
    <w:tmpl w:val="9C5CD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9382E"/>
    <w:multiLevelType w:val="hybridMultilevel"/>
    <w:tmpl w:val="F258CA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731521"/>
    <w:multiLevelType w:val="hybridMultilevel"/>
    <w:tmpl w:val="163EA07C"/>
    <w:lvl w:ilvl="0" w:tplc="3C3A05A8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" w15:restartNumberingAfterBreak="0">
    <w:nsid w:val="056D4A5F"/>
    <w:multiLevelType w:val="hybridMultilevel"/>
    <w:tmpl w:val="D6A4C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7039A3"/>
    <w:multiLevelType w:val="hybridMultilevel"/>
    <w:tmpl w:val="ECE0E6AC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7DB1282"/>
    <w:multiLevelType w:val="hybridMultilevel"/>
    <w:tmpl w:val="AD982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9B2B8B"/>
    <w:multiLevelType w:val="hybridMultilevel"/>
    <w:tmpl w:val="4EAC9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BD4051C"/>
    <w:multiLevelType w:val="hybridMultilevel"/>
    <w:tmpl w:val="C3B448FE"/>
    <w:lvl w:ilvl="0" w:tplc="3FB21862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8ED4E466">
      <w:numFmt w:val="bullet"/>
      <w:lvlText w:val="-"/>
      <w:lvlJc w:val="left"/>
      <w:pPr>
        <w:tabs>
          <w:tab w:val="num" w:pos="1140"/>
        </w:tabs>
        <w:ind w:left="11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8" w15:restartNumberingAfterBreak="0">
    <w:nsid w:val="0E1A390E"/>
    <w:multiLevelType w:val="multilevel"/>
    <w:tmpl w:val="2FD66E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9" w15:restartNumberingAfterBreak="0">
    <w:nsid w:val="0FCC2F22"/>
    <w:multiLevelType w:val="hybridMultilevel"/>
    <w:tmpl w:val="1FF0A7EA"/>
    <w:lvl w:ilvl="0" w:tplc="04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0" w15:restartNumberingAfterBreak="0">
    <w:nsid w:val="11A50EAB"/>
    <w:multiLevelType w:val="hybridMultilevel"/>
    <w:tmpl w:val="04B03E8E"/>
    <w:lvl w:ilvl="0" w:tplc="F7D67D50">
      <w:start w:val="2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18CE4B0F"/>
    <w:multiLevelType w:val="hybridMultilevel"/>
    <w:tmpl w:val="CEF88C1C"/>
    <w:lvl w:ilvl="0" w:tplc="66568B56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2" w15:restartNumberingAfterBreak="0">
    <w:nsid w:val="1A241D19"/>
    <w:multiLevelType w:val="hybridMultilevel"/>
    <w:tmpl w:val="92AC7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882243"/>
    <w:multiLevelType w:val="hybridMultilevel"/>
    <w:tmpl w:val="4D4857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27C2074"/>
    <w:multiLevelType w:val="hybridMultilevel"/>
    <w:tmpl w:val="1578F6C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B07713"/>
    <w:multiLevelType w:val="hybridMultilevel"/>
    <w:tmpl w:val="CC6E41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10091C"/>
    <w:multiLevelType w:val="hybridMultilevel"/>
    <w:tmpl w:val="B23AC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64394E"/>
    <w:multiLevelType w:val="hybridMultilevel"/>
    <w:tmpl w:val="C75457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1EA6D34">
      <w:start w:val="4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9F76B25"/>
    <w:multiLevelType w:val="hybridMultilevel"/>
    <w:tmpl w:val="5CFED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686D6C"/>
    <w:multiLevelType w:val="hybridMultilevel"/>
    <w:tmpl w:val="898AF290"/>
    <w:lvl w:ilvl="0" w:tplc="10A87402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0" w15:restartNumberingAfterBreak="0">
    <w:nsid w:val="3BE6168E"/>
    <w:multiLevelType w:val="multilevel"/>
    <w:tmpl w:val="2FD66E36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21" w15:restartNumberingAfterBreak="0">
    <w:nsid w:val="3FA8563D"/>
    <w:multiLevelType w:val="multilevel"/>
    <w:tmpl w:val="340AE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4801C18"/>
    <w:multiLevelType w:val="hybridMultilevel"/>
    <w:tmpl w:val="81FE5B98"/>
    <w:lvl w:ilvl="0" w:tplc="BABEC094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3" w15:restartNumberingAfterBreak="0">
    <w:nsid w:val="496C6EFA"/>
    <w:multiLevelType w:val="hybridMultilevel"/>
    <w:tmpl w:val="05BA2F44"/>
    <w:lvl w:ilvl="0" w:tplc="645CB19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90018"/>
    <w:multiLevelType w:val="multilevel"/>
    <w:tmpl w:val="DDFA44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b/>
      </w:rPr>
    </w:lvl>
  </w:abstractNum>
  <w:abstractNum w:abstractNumId="25" w15:restartNumberingAfterBreak="0">
    <w:nsid w:val="4D9D3D5F"/>
    <w:multiLevelType w:val="hybridMultilevel"/>
    <w:tmpl w:val="9664F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DA5A9F"/>
    <w:multiLevelType w:val="hybridMultilevel"/>
    <w:tmpl w:val="164C9F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F3863DA"/>
    <w:multiLevelType w:val="hybridMultilevel"/>
    <w:tmpl w:val="657E19FE"/>
    <w:lvl w:ilvl="0" w:tplc="C2B061B8">
      <w:start w:val="2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8" w15:restartNumberingAfterBreak="0">
    <w:nsid w:val="4FFF2E74"/>
    <w:multiLevelType w:val="hybridMultilevel"/>
    <w:tmpl w:val="3A60E0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117341E"/>
    <w:multiLevelType w:val="hybridMultilevel"/>
    <w:tmpl w:val="4CD64112"/>
    <w:lvl w:ilvl="0" w:tplc="366AED90">
      <w:start w:val="7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476FA5"/>
    <w:multiLevelType w:val="hybridMultilevel"/>
    <w:tmpl w:val="5DB667BE"/>
    <w:lvl w:ilvl="0" w:tplc="B1E8A8EE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1" w15:restartNumberingAfterBreak="0">
    <w:nsid w:val="5A66508D"/>
    <w:multiLevelType w:val="multilevel"/>
    <w:tmpl w:val="F556752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b w:val="0"/>
      </w:rPr>
    </w:lvl>
  </w:abstractNum>
  <w:abstractNum w:abstractNumId="32" w15:restartNumberingAfterBreak="0">
    <w:nsid w:val="5E0072A1"/>
    <w:multiLevelType w:val="hybridMultilevel"/>
    <w:tmpl w:val="9F9EFD36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0B01B8E"/>
    <w:multiLevelType w:val="hybridMultilevel"/>
    <w:tmpl w:val="ECE0E6AC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393473A"/>
    <w:multiLevelType w:val="hybridMultilevel"/>
    <w:tmpl w:val="AC06EA4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47D4AF9"/>
    <w:multiLevelType w:val="hybridMultilevel"/>
    <w:tmpl w:val="FA38CDD8"/>
    <w:lvl w:ilvl="0" w:tplc="3662DF10">
      <w:numFmt w:val="bullet"/>
      <w:lvlText w:val="-"/>
      <w:lvlJc w:val="left"/>
      <w:pPr>
        <w:tabs>
          <w:tab w:val="num" w:pos="1590"/>
        </w:tabs>
        <w:ind w:left="1590" w:hanging="87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7270A2B"/>
    <w:multiLevelType w:val="hybridMultilevel"/>
    <w:tmpl w:val="8FE47F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8AA7C82"/>
    <w:multiLevelType w:val="hybridMultilevel"/>
    <w:tmpl w:val="D0EC70CC"/>
    <w:lvl w:ilvl="0" w:tplc="B7E67924">
      <w:start w:val="1"/>
      <w:numFmt w:val="bullet"/>
      <w:lvlText w:val="-"/>
      <w:lvlJc w:val="left"/>
      <w:pPr>
        <w:ind w:left="144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A4D6498"/>
    <w:multiLevelType w:val="hybridMultilevel"/>
    <w:tmpl w:val="A490C5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B723BD6"/>
    <w:multiLevelType w:val="hybridMultilevel"/>
    <w:tmpl w:val="93CC5B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E3407E9"/>
    <w:multiLevelType w:val="hybridMultilevel"/>
    <w:tmpl w:val="2BC8F422"/>
    <w:lvl w:ilvl="0" w:tplc="E80A87AA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B84667"/>
    <w:multiLevelType w:val="hybridMultilevel"/>
    <w:tmpl w:val="0C00A2C2"/>
    <w:lvl w:ilvl="0" w:tplc="3B68625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511DF9"/>
    <w:multiLevelType w:val="hybridMultilevel"/>
    <w:tmpl w:val="5748EF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3E02D06"/>
    <w:multiLevelType w:val="hybridMultilevel"/>
    <w:tmpl w:val="B5EA86DA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40E0EA9"/>
    <w:multiLevelType w:val="hybridMultilevel"/>
    <w:tmpl w:val="99EA4FB4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6696BC5"/>
    <w:multiLevelType w:val="hybridMultilevel"/>
    <w:tmpl w:val="60786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6D92C30"/>
    <w:multiLevelType w:val="hybridMultilevel"/>
    <w:tmpl w:val="AF0AB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F52019"/>
    <w:multiLevelType w:val="hybridMultilevel"/>
    <w:tmpl w:val="25D4B3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FB808A4"/>
    <w:multiLevelType w:val="hybridMultilevel"/>
    <w:tmpl w:val="4DCCEDD8"/>
    <w:lvl w:ilvl="0" w:tplc="4FF49262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</w:num>
  <w:num w:numId="3">
    <w:abstractNumId w:val="47"/>
  </w:num>
  <w:num w:numId="4">
    <w:abstractNumId w:val="38"/>
  </w:num>
  <w:num w:numId="5">
    <w:abstractNumId w:val="42"/>
  </w:num>
  <w:num w:numId="6">
    <w:abstractNumId w:val="26"/>
  </w:num>
  <w:num w:numId="7">
    <w:abstractNumId w:val="17"/>
  </w:num>
  <w:num w:numId="8">
    <w:abstractNumId w:val="9"/>
  </w:num>
  <w:num w:numId="9">
    <w:abstractNumId w:val="28"/>
  </w:num>
  <w:num w:numId="10">
    <w:abstractNumId w:val="34"/>
  </w:num>
  <w:num w:numId="11">
    <w:abstractNumId w:val="40"/>
  </w:num>
  <w:num w:numId="12">
    <w:abstractNumId w:val="10"/>
  </w:num>
  <w:num w:numId="13">
    <w:abstractNumId w:val="35"/>
  </w:num>
  <w:num w:numId="14">
    <w:abstractNumId w:val="6"/>
  </w:num>
  <w:num w:numId="15">
    <w:abstractNumId w:val="36"/>
  </w:num>
  <w:num w:numId="16">
    <w:abstractNumId w:val="7"/>
  </w:num>
  <w:num w:numId="17">
    <w:abstractNumId w:val="19"/>
  </w:num>
  <w:num w:numId="18">
    <w:abstractNumId w:val="2"/>
  </w:num>
  <w:num w:numId="19">
    <w:abstractNumId w:val="48"/>
  </w:num>
  <w:num w:numId="20">
    <w:abstractNumId w:val="11"/>
  </w:num>
  <w:num w:numId="21">
    <w:abstractNumId w:val="22"/>
  </w:num>
  <w:num w:numId="22">
    <w:abstractNumId w:val="30"/>
  </w:num>
  <w:num w:numId="23">
    <w:abstractNumId w:val="27"/>
  </w:num>
  <w:num w:numId="24">
    <w:abstractNumId w:val="13"/>
  </w:num>
  <w:num w:numId="25">
    <w:abstractNumId w:val="21"/>
  </w:num>
  <w:num w:numId="26">
    <w:abstractNumId w:val="1"/>
  </w:num>
  <w:num w:numId="27">
    <w:abstractNumId w:val="46"/>
  </w:num>
  <w:num w:numId="28">
    <w:abstractNumId w:val="24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8"/>
  </w:num>
  <w:num w:numId="31">
    <w:abstractNumId w:val="25"/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5"/>
  </w:num>
  <w:num w:numId="35">
    <w:abstractNumId w:val="14"/>
  </w:num>
  <w:num w:numId="36">
    <w:abstractNumId w:val="4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3"/>
  </w:num>
  <w:num w:numId="38">
    <w:abstractNumId w:val="29"/>
  </w:num>
  <w:num w:numId="39">
    <w:abstractNumId w:val="23"/>
  </w:num>
  <w:num w:numId="40">
    <w:abstractNumId w:val="16"/>
  </w:num>
  <w:num w:numId="41">
    <w:abstractNumId w:val="3"/>
  </w:num>
  <w:num w:numId="42">
    <w:abstractNumId w:val="0"/>
  </w:num>
  <w:num w:numId="43">
    <w:abstractNumId w:val="37"/>
  </w:num>
  <w:num w:numId="44">
    <w:abstractNumId w:val="41"/>
  </w:num>
  <w:num w:numId="45">
    <w:abstractNumId w:val="43"/>
  </w:num>
  <w:num w:numId="46">
    <w:abstractNumId w:val="44"/>
  </w:num>
  <w:num w:numId="47">
    <w:abstractNumId w:val="4"/>
  </w:num>
  <w:num w:numId="48">
    <w:abstractNumId w:val="32"/>
  </w:num>
  <w:num w:numId="49">
    <w:abstractNumId w:val="39"/>
  </w:num>
  <w:num w:numId="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C0MDAyNzU0MDAxMzRX0lEKTi0uzszPAykwrAUArcVNrywAAAA="/>
  </w:docVars>
  <w:rsids>
    <w:rsidRoot w:val="00CD49C4"/>
    <w:rsid w:val="000074DD"/>
    <w:rsid w:val="00013DA5"/>
    <w:rsid w:val="00016266"/>
    <w:rsid w:val="00020E82"/>
    <w:rsid w:val="00030F9E"/>
    <w:rsid w:val="000326D7"/>
    <w:rsid w:val="00032A37"/>
    <w:rsid w:val="00033622"/>
    <w:rsid w:val="00036E44"/>
    <w:rsid w:val="00045A31"/>
    <w:rsid w:val="00047881"/>
    <w:rsid w:val="00050134"/>
    <w:rsid w:val="0005791A"/>
    <w:rsid w:val="0006668D"/>
    <w:rsid w:val="0007126B"/>
    <w:rsid w:val="00085544"/>
    <w:rsid w:val="000922C4"/>
    <w:rsid w:val="000943BC"/>
    <w:rsid w:val="000967C0"/>
    <w:rsid w:val="000B3E68"/>
    <w:rsid w:val="000C4F42"/>
    <w:rsid w:val="000D03D7"/>
    <w:rsid w:val="000D15F4"/>
    <w:rsid w:val="000D382B"/>
    <w:rsid w:val="000D6B8C"/>
    <w:rsid w:val="000E085B"/>
    <w:rsid w:val="000E7A61"/>
    <w:rsid w:val="000F2EF2"/>
    <w:rsid w:val="000F79E0"/>
    <w:rsid w:val="000F7C66"/>
    <w:rsid w:val="001047BA"/>
    <w:rsid w:val="00107315"/>
    <w:rsid w:val="00113381"/>
    <w:rsid w:val="00124D4E"/>
    <w:rsid w:val="0012624A"/>
    <w:rsid w:val="00126CEE"/>
    <w:rsid w:val="001272EF"/>
    <w:rsid w:val="00130514"/>
    <w:rsid w:val="001337B9"/>
    <w:rsid w:val="001366DD"/>
    <w:rsid w:val="00143F0C"/>
    <w:rsid w:val="00145767"/>
    <w:rsid w:val="001507A5"/>
    <w:rsid w:val="001533C1"/>
    <w:rsid w:val="001766D4"/>
    <w:rsid w:val="00180E8F"/>
    <w:rsid w:val="00190761"/>
    <w:rsid w:val="001C7C1B"/>
    <w:rsid w:val="001E4EBF"/>
    <w:rsid w:val="001F0B45"/>
    <w:rsid w:val="00207135"/>
    <w:rsid w:val="002120B6"/>
    <w:rsid w:val="0023078A"/>
    <w:rsid w:val="00235822"/>
    <w:rsid w:val="00242D3D"/>
    <w:rsid w:val="00257EAD"/>
    <w:rsid w:val="002741E2"/>
    <w:rsid w:val="0027515E"/>
    <w:rsid w:val="00287C25"/>
    <w:rsid w:val="002977A8"/>
    <w:rsid w:val="002A015F"/>
    <w:rsid w:val="002A3FDD"/>
    <w:rsid w:val="002A76AE"/>
    <w:rsid w:val="002B2454"/>
    <w:rsid w:val="002D24B1"/>
    <w:rsid w:val="002E1485"/>
    <w:rsid w:val="002E5375"/>
    <w:rsid w:val="002F3423"/>
    <w:rsid w:val="00315200"/>
    <w:rsid w:val="003178F3"/>
    <w:rsid w:val="00320AD6"/>
    <w:rsid w:val="00323E8F"/>
    <w:rsid w:val="0033224D"/>
    <w:rsid w:val="00332F67"/>
    <w:rsid w:val="00344C4B"/>
    <w:rsid w:val="003452A9"/>
    <w:rsid w:val="0034710D"/>
    <w:rsid w:val="0034725F"/>
    <w:rsid w:val="003550C1"/>
    <w:rsid w:val="0035556B"/>
    <w:rsid w:val="0035623B"/>
    <w:rsid w:val="00357030"/>
    <w:rsid w:val="00360FBE"/>
    <w:rsid w:val="00364CCC"/>
    <w:rsid w:val="00364D3C"/>
    <w:rsid w:val="00366432"/>
    <w:rsid w:val="003741B1"/>
    <w:rsid w:val="0038183B"/>
    <w:rsid w:val="00385A67"/>
    <w:rsid w:val="003B34AD"/>
    <w:rsid w:val="003C64A8"/>
    <w:rsid w:val="003D2B7E"/>
    <w:rsid w:val="003E0F1E"/>
    <w:rsid w:val="003E42A8"/>
    <w:rsid w:val="003F6244"/>
    <w:rsid w:val="00404439"/>
    <w:rsid w:val="00405ACA"/>
    <w:rsid w:val="00405BA9"/>
    <w:rsid w:val="00412A05"/>
    <w:rsid w:val="00421EC2"/>
    <w:rsid w:val="00424EE2"/>
    <w:rsid w:val="00425567"/>
    <w:rsid w:val="00432D61"/>
    <w:rsid w:val="00451AA0"/>
    <w:rsid w:val="0045509D"/>
    <w:rsid w:val="00455DC4"/>
    <w:rsid w:val="00461828"/>
    <w:rsid w:val="00462D0D"/>
    <w:rsid w:val="00474244"/>
    <w:rsid w:val="00491004"/>
    <w:rsid w:val="00491594"/>
    <w:rsid w:val="004B085D"/>
    <w:rsid w:val="004C3B15"/>
    <w:rsid w:val="004C7113"/>
    <w:rsid w:val="004D25DE"/>
    <w:rsid w:val="004D3ABD"/>
    <w:rsid w:val="004D53C0"/>
    <w:rsid w:val="004E011A"/>
    <w:rsid w:val="004F2733"/>
    <w:rsid w:val="00516E78"/>
    <w:rsid w:val="00517F25"/>
    <w:rsid w:val="00522B41"/>
    <w:rsid w:val="0052676C"/>
    <w:rsid w:val="00531790"/>
    <w:rsid w:val="005334A5"/>
    <w:rsid w:val="00533B99"/>
    <w:rsid w:val="005351BC"/>
    <w:rsid w:val="00536FD3"/>
    <w:rsid w:val="00540DE2"/>
    <w:rsid w:val="00540F39"/>
    <w:rsid w:val="00557322"/>
    <w:rsid w:val="0057008E"/>
    <w:rsid w:val="005737B1"/>
    <w:rsid w:val="0059523E"/>
    <w:rsid w:val="005A3E4E"/>
    <w:rsid w:val="005A5A30"/>
    <w:rsid w:val="005A6F2E"/>
    <w:rsid w:val="005A7D79"/>
    <w:rsid w:val="005B2BB6"/>
    <w:rsid w:val="005B394A"/>
    <w:rsid w:val="005C4E72"/>
    <w:rsid w:val="005C5AA7"/>
    <w:rsid w:val="005D11E8"/>
    <w:rsid w:val="005D751D"/>
    <w:rsid w:val="005E5BE6"/>
    <w:rsid w:val="005E7EA8"/>
    <w:rsid w:val="005F3E8F"/>
    <w:rsid w:val="006022A6"/>
    <w:rsid w:val="0060287F"/>
    <w:rsid w:val="0060456C"/>
    <w:rsid w:val="00615882"/>
    <w:rsid w:val="006207D7"/>
    <w:rsid w:val="00626595"/>
    <w:rsid w:val="006313B4"/>
    <w:rsid w:val="00645990"/>
    <w:rsid w:val="0066375E"/>
    <w:rsid w:val="006706E2"/>
    <w:rsid w:val="00690297"/>
    <w:rsid w:val="006914BE"/>
    <w:rsid w:val="006A1276"/>
    <w:rsid w:val="006A30E3"/>
    <w:rsid w:val="006B4513"/>
    <w:rsid w:val="006C246C"/>
    <w:rsid w:val="006D3D70"/>
    <w:rsid w:val="006D3DFE"/>
    <w:rsid w:val="006D4B99"/>
    <w:rsid w:val="006F380B"/>
    <w:rsid w:val="007168EC"/>
    <w:rsid w:val="00733EBA"/>
    <w:rsid w:val="00737FAB"/>
    <w:rsid w:val="007423FA"/>
    <w:rsid w:val="00745F0E"/>
    <w:rsid w:val="00753609"/>
    <w:rsid w:val="00760FF4"/>
    <w:rsid w:val="00762FEC"/>
    <w:rsid w:val="0076342B"/>
    <w:rsid w:val="007651FD"/>
    <w:rsid w:val="0076709A"/>
    <w:rsid w:val="00771F83"/>
    <w:rsid w:val="00775B26"/>
    <w:rsid w:val="0077696C"/>
    <w:rsid w:val="00781BDB"/>
    <w:rsid w:val="0078791E"/>
    <w:rsid w:val="00795BD2"/>
    <w:rsid w:val="007A66A8"/>
    <w:rsid w:val="007D2BD5"/>
    <w:rsid w:val="007E292C"/>
    <w:rsid w:val="007E4CC9"/>
    <w:rsid w:val="007E6B0D"/>
    <w:rsid w:val="007F69B4"/>
    <w:rsid w:val="00802769"/>
    <w:rsid w:val="00802E67"/>
    <w:rsid w:val="008073F6"/>
    <w:rsid w:val="00811247"/>
    <w:rsid w:val="00814B8A"/>
    <w:rsid w:val="008229C4"/>
    <w:rsid w:val="008346FD"/>
    <w:rsid w:val="008368CA"/>
    <w:rsid w:val="00837F0E"/>
    <w:rsid w:val="0085345D"/>
    <w:rsid w:val="0088425B"/>
    <w:rsid w:val="00886281"/>
    <w:rsid w:val="0088681B"/>
    <w:rsid w:val="00887FEA"/>
    <w:rsid w:val="00896243"/>
    <w:rsid w:val="00896C80"/>
    <w:rsid w:val="008A5076"/>
    <w:rsid w:val="008B6EF5"/>
    <w:rsid w:val="008B7F92"/>
    <w:rsid w:val="008C3513"/>
    <w:rsid w:val="008C3691"/>
    <w:rsid w:val="008E081B"/>
    <w:rsid w:val="008E2E19"/>
    <w:rsid w:val="008E6009"/>
    <w:rsid w:val="008F07DD"/>
    <w:rsid w:val="008F5632"/>
    <w:rsid w:val="00902F2D"/>
    <w:rsid w:val="00914A9B"/>
    <w:rsid w:val="00914C46"/>
    <w:rsid w:val="00917344"/>
    <w:rsid w:val="00922F46"/>
    <w:rsid w:val="00924529"/>
    <w:rsid w:val="009337DA"/>
    <w:rsid w:val="00935485"/>
    <w:rsid w:val="00936301"/>
    <w:rsid w:val="009423AB"/>
    <w:rsid w:val="00953CB9"/>
    <w:rsid w:val="009561D9"/>
    <w:rsid w:val="00970162"/>
    <w:rsid w:val="0097126B"/>
    <w:rsid w:val="00976B3E"/>
    <w:rsid w:val="009853D6"/>
    <w:rsid w:val="0098558B"/>
    <w:rsid w:val="009940D6"/>
    <w:rsid w:val="009A751D"/>
    <w:rsid w:val="009C09F1"/>
    <w:rsid w:val="009D055F"/>
    <w:rsid w:val="009D09AA"/>
    <w:rsid w:val="009D0CEE"/>
    <w:rsid w:val="009D77D9"/>
    <w:rsid w:val="009D797E"/>
    <w:rsid w:val="009E7051"/>
    <w:rsid w:val="009F4DF3"/>
    <w:rsid w:val="00A035AD"/>
    <w:rsid w:val="00A22FA9"/>
    <w:rsid w:val="00A30073"/>
    <w:rsid w:val="00A40CA9"/>
    <w:rsid w:val="00A40D6A"/>
    <w:rsid w:val="00A46778"/>
    <w:rsid w:val="00A54C38"/>
    <w:rsid w:val="00A66F02"/>
    <w:rsid w:val="00A70205"/>
    <w:rsid w:val="00A80A82"/>
    <w:rsid w:val="00A81DB1"/>
    <w:rsid w:val="00A81FF8"/>
    <w:rsid w:val="00A8416E"/>
    <w:rsid w:val="00A867D0"/>
    <w:rsid w:val="00A94927"/>
    <w:rsid w:val="00AA1496"/>
    <w:rsid w:val="00AA3559"/>
    <w:rsid w:val="00AA74E8"/>
    <w:rsid w:val="00AB3D31"/>
    <w:rsid w:val="00AC1BA8"/>
    <w:rsid w:val="00AD6122"/>
    <w:rsid w:val="00AD6136"/>
    <w:rsid w:val="00AE3DDD"/>
    <w:rsid w:val="00AE733C"/>
    <w:rsid w:val="00AF348F"/>
    <w:rsid w:val="00AF54F4"/>
    <w:rsid w:val="00B0671A"/>
    <w:rsid w:val="00B21D36"/>
    <w:rsid w:val="00B279F1"/>
    <w:rsid w:val="00B3038C"/>
    <w:rsid w:val="00B3357C"/>
    <w:rsid w:val="00B42FFC"/>
    <w:rsid w:val="00B446CA"/>
    <w:rsid w:val="00B44ACD"/>
    <w:rsid w:val="00B468E5"/>
    <w:rsid w:val="00B46A9A"/>
    <w:rsid w:val="00B54087"/>
    <w:rsid w:val="00B577B7"/>
    <w:rsid w:val="00B61A60"/>
    <w:rsid w:val="00B72FEF"/>
    <w:rsid w:val="00B855F1"/>
    <w:rsid w:val="00B879E1"/>
    <w:rsid w:val="00B9061D"/>
    <w:rsid w:val="00B90CB6"/>
    <w:rsid w:val="00B95E43"/>
    <w:rsid w:val="00BA6C16"/>
    <w:rsid w:val="00BC2850"/>
    <w:rsid w:val="00BC53D7"/>
    <w:rsid w:val="00BC5550"/>
    <w:rsid w:val="00BE46DD"/>
    <w:rsid w:val="00BF5B6E"/>
    <w:rsid w:val="00BF6F70"/>
    <w:rsid w:val="00BF7172"/>
    <w:rsid w:val="00C006A3"/>
    <w:rsid w:val="00C01BD2"/>
    <w:rsid w:val="00C06A94"/>
    <w:rsid w:val="00C12A5F"/>
    <w:rsid w:val="00C14A9D"/>
    <w:rsid w:val="00C1796C"/>
    <w:rsid w:val="00C17C6C"/>
    <w:rsid w:val="00C21C86"/>
    <w:rsid w:val="00C2683E"/>
    <w:rsid w:val="00C348A9"/>
    <w:rsid w:val="00C439F5"/>
    <w:rsid w:val="00C55516"/>
    <w:rsid w:val="00C55CF3"/>
    <w:rsid w:val="00C62E70"/>
    <w:rsid w:val="00C63385"/>
    <w:rsid w:val="00C6720D"/>
    <w:rsid w:val="00C67F5F"/>
    <w:rsid w:val="00C76790"/>
    <w:rsid w:val="00C8561B"/>
    <w:rsid w:val="00C94E9B"/>
    <w:rsid w:val="00CC434A"/>
    <w:rsid w:val="00CD49C4"/>
    <w:rsid w:val="00CD5BE4"/>
    <w:rsid w:val="00CE37CA"/>
    <w:rsid w:val="00CE5B66"/>
    <w:rsid w:val="00CF28D6"/>
    <w:rsid w:val="00D17B71"/>
    <w:rsid w:val="00D227B4"/>
    <w:rsid w:val="00D305B9"/>
    <w:rsid w:val="00D342D1"/>
    <w:rsid w:val="00D34AA0"/>
    <w:rsid w:val="00D418C4"/>
    <w:rsid w:val="00D42443"/>
    <w:rsid w:val="00D44E7A"/>
    <w:rsid w:val="00D45A02"/>
    <w:rsid w:val="00D45C66"/>
    <w:rsid w:val="00D47168"/>
    <w:rsid w:val="00D55D79"/>
    <w:rsid w:val="00D644C6"/>
    <w:rsid w:val="00D649C3"/>
    <w:rsid w:val="00D73F8E"/>
    <w:rsid w:val="00D80652"/>
    <w:rsid w:val="00DA4FC7"/>
    <w:rsid w:val="00DC0DCF"/>
    <w:rsid w:val="00DD1A26"/>
    <w:rsid w:val="00DE4FDE"/>
    <w:rsid w:val="00DF3CD2"/>
    <w:rsid w:val="00E013AF"/>
    <w:rsid w:val="00E01D94"/>
    <w:rsid w:val="00E045F5"/>
    <w:rsid w:val="00E0558B"/>
    <w:rsid w:val="00E05719"/>
    <w:rsid w:val="00E16B20"/>
    <w:rsid w:val="00E26288"/>
    <w:rsid w:val="00E30469"/>
    <w:rsid w:val="00E3360E"/>
    <w:rsid w:val="00E3609E"/>
    <w:rsid w:val="00E43AD6"/>
    <w:rsid w:val="00E44A28"/>
    <w:rsid w:val="00EB0FC3"/>
    <w:rsid w:val="00EB21EE"/>
    <w:rsid w:val="00EB33D6"/>
    <w:rsid w:val="00EB3632"/>
    <w:rsid w:val="00EB6599"/>
    <w:rsid w:val="00EC7BBD"/>
    <w:rsid w:val="00ED001F"/>
    <w:rsid w:val="00ED32FC"/>
    <w:rsid w:val="00ED4CC7"/>
    <w:rsid w:val="00EE5D07"/>
    <w:rsid w:val="00EF4DAA"/>
    <w:rsid w:val="00EF63DF"/>
    <w:rsid w:val="00EF7DE2"/>
    <w:rsid w:val="00F027B6"/>
    <w:rsid w:val="00F07DF4"/>
    <w:rsid w:val="00F17C50"/>
    <w:rsid w:val="00F250F1"/>
    <w:rsid w:val="00F40317"/>
    <w:rsid w:val="00F43E4D"/>
    <w:rsid w:val="00F456DE"/>
    <w:rsid w:val="00F458EF"/>
    <w:rsid w:val="00F52480"/>
    <w:rsid w:val="00F542E9"/>
    <w:rsid w:val="00F64B94"/>
    <w:rsid w:val="00F706B9"/>
    <w:rsid w:val="00F72053"/>
    <w:rsid w:val="00F76ECF"/>
    <w:rsid w:val="00F778BB"/>
    <w:rsid w:val="00F81C1B"/>
    <w:rsid w:val="00F85633"/>
    <w:rsid w:val="00F86DA5"/>
    <w:rsid w:val="00F90297"/>
    <w:rsid w:val="00F965D7"/>
    <w:rsid w:val="00FA5930"/>
    <w:rsid w:val="00FB105B"/>
    <w:rsid w:val="00FB530D"/>
    <w:rsid w:val="00FC4A30"/>
    <w:rsid w:val="00FC4CD8"/>
    <w:rsid w:val="00FC62AA"/>
    <w:rsid w:val="00FD595F"/>
    <w:rsid w:val="00FD6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5879280"/>
  <w15:docId w15:val="{7019184C-94B0-4087-BD1E-085B1DC75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66A8"/>
    <w:rPr>
      <w:sz w:val="24"/>
      <w:szCs w:val="24"/>
      <w:lang w:val="sr-Cyrl-CS" w:eastAsia="en-US"/>
    </w:rPr>
  </w:style>
  <w:style w:type="paragraph" w:styleId="Heading1">
    <w:name w:val="heading 1"/>
    <w:basedOn w:val="Normal"/>
    <w:next w:val="Normal"/>
    <w:qFormat/>
    <w:rsid w:val="00CD49C4"/>
    <w:pPr>
      <w:keepNext/>
      <w:jc w:val="center"/>
      <w:outlineLvl w:val="0"/>
    </w:pPr>
    <w:rPr>
      <w:rFonts w:eastAsia="Arial Unicode MS"/>
      <w:b/>
      <w:szCs w:val="20"/>
    </w:rPr>
  </w:style>
  <w:style w:type="paragraph" w:styleId="Heading2">
    <w:name w:val="heading 2"/>
    <w:basedOn w:val="Normal"/>
    <w:next w:val="Normal"/>
    <w:link w:val="Heading2Char"/>
    <w:qFormat/>
    <w:rsid w:val="00D73F8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85A6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D49C4"/>
    <w:pPr>
      <w:keepNext/>
      <w:jc w:val="center"/>
      <w:outlineLvl w:val="3"/>
    </w:pPr>
    <w:rPr>
      <w:rFonts w:eastAsia="Arial Unicode MS"/>
      <w:b/>
      <w:sz w:val="22"/>
      <w:szCs w:val="20"/>
    </w:rPr>
  </w:style>
  <w:style w:type="paragraph" w:styleId="Heading6">
    <w:name w:val="heading 6"/>
    <w:basedOn w:val="Normal"/>
    <w:next w:val="Normal"/>
    <w:qFormat/>
    <w:rsid w:val="00CD49C4"/>
    <w:pPr>
      <w:keepNext/>
      <w:jc w:val="center"/>
      <w:outlineLvl w:val="5"/>
    </w:pPr>
    <w:rPr>
      <w:rFonts w:eastAsia="Arial Unicode MS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D49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D49C4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CD49C4"/>
    <w:pPr>
      <w:jc w:val="center"/>
    </w:pPr>
    <w:rPr>
      <w:b/>
      <w:szCs w:val="20"/>
    </w:rPr>
  </w:style>
  <w:style w:type="paragraph" w:styleId="BodyText">
    <w:name w:val="Body Text"/>
    <w:basedOn w:val="Normal"/>
    <w:rsid w:val="00CD49C4"/>
    <w:pPr>
      <w:jc w:val="both"/>
    </w:pPr>
  </w:style>
  <w:style w:type="character" w:styleId="PageNumber">
    <w:name w:val="page number"/>
    <w:basedOn w:val="DefaultParagraphFont"/>
    <w:rsid w:val="00CD49C4"/>
  </w:style>
  <w:style w:type="paragraph" w:styleId="NormalWeb">
    <w:name w:val="Normal (Web)"/>
    <w:basedOn w:val="Normal"/>
    <w:rsid w:val="008073F6"/>
    <w:pPr>
      <w:spacing w:before="100" w:beforeAutospacing="1" w:after="100" w:afterAutospacing="1"/>
    </w:pPr>
    <w:rPr>
      <w:lang w:val="en-US"/>
    </w:rPr>
  </w:style>
  <w:style w:type="character" w:customStyle="1" w:styleId="Heading2Char">
    <w:name w:val="Heading 2 Char"/>
    <w:link w:val="Heading2"/>
    <w:semiHidden/>
    <w:rsid w:val="00D73F8E"/>
    <w:rPr>
      <w:rFonts w:ascii="Cambria" w:eastAsia="Times New Roman" w:hAnsi="Cambria" w:cs="Times New Roman"/>
      <w:b/>
      <w:bCs/>
      <w:i/>
      <w:iCs/>
      <w:sz w:val="28"/>
      <w:szCs w:val="28"/>
      <w:lang w:val="sr-Cyrl-CS"/>
    </w:rPr>
  </w:style>
  <w:style w:type="paragraph" w:styleId="ListParagraph">
    <w:name w:val="List Paragraph"/>
    <w:basedOn w:val="Normal"/>
    <w:uiPriority w:val="34"/>
    <w:qFormat/>
    <w:rsid w:val="000F79E0"/>
    <w:pPr>
      <w:ind w:left="720"/>
    </w:pPr>
  </w:style>
  <w:style w:type="character" w:styleId="Hyperlink">
    <w:name w:val="Hyperlink"/>
    <w:rsid w:val="004D25DE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0456C"/>
  </w:style>
  <w:style w:type="character" w:styleId="Emphasis">
    <w:name w:val="Emphasis"/>
    <w:uiPriority w:val="20"/>
    <w:qFormat/>
    <w:rsid w:val="008368CA"/>
    <w:rPr>
      <w:i/>
      <w:iCs/>
    </w:rPr>
  </w:style>
  <w:style w:type="character" w:styleId="Strong">
    <w:name w:val="Strong"/>
    <w:uiPriority w:val="22"/>
    <w:qFormat/>
    <w:rsid w:val="008368CA"/>
    <w:rPr>
      <w:b/>
      <w:bCs/>
    </w:rPr>
  </w:style>
  <w:style w:type="character" w:customStyle="1" w:styleId="heading10">
    <w:name w:val="heading1"/>
    <w:basedOn w:val="DefaultParagraphFont"/>
    <w:rsid w:val="000922C4"/>
  </w:style>
  <w:style w:type="character" w:customStyle="1" w:styleId="Heading3Char">
    <w:name w:val="Heading 3 Char"/>
    <w:basedOn w:val="DefaultParagraphFont"/>
    <w:link w:val="Heading3"/>
    <w:semiHidden/>
    <w:rsid w:val="00385A67"/>
    <w:rPr>
      <w:rFonts w:ascii="Cambria" w:eastAsia="Times New Roman" w:hAnsi="Cambria" w:cs="Times New Roman"/>
      <w:b/>
      <w:bCs/>
      <w:sz w:val="26"/>
      <w:szCs w:val="26"/>
      <w:lang w:val="sr-Cyrl-CS"/>
    </w:rPr>
  </w:style>
  <w:style w:type="table" w:styleId="TableGrid">
    <w:name w:val="Table Grid"/>
    <w:basedOn w:val="TableNormal"/>
    <w:rsid w:val="00D424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B067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0671A"/>
    <w:rPr>
      <w:rFonts w:ascii="Tahoma" w:hAnsi="Tahoma" w:cs="Tahoma"/>
      <w:sz w:val="16"/>
      <w:szCs w:val="16"/>
      <w:lang w:val="sr-Cyrl-C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7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5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678115">
              <w:marLeft w:val="2232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24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4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4826829">
                          <w:marLeft w:val="0"/>
                          <w:marRight w:val="34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932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1266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0904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9407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23957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3196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09233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88861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75651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255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com.serbia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FEC3D54C-0A28-472E-97C2-0E16A533B2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51</CharactersWithSpaces>
  <SharedDoc>false</SharedDoc>
  <HLinks>
    <vt:vector size="6" baseType="variant">
      <vt:variant>
        <vt:i4>4718633</vt:i4>
      </vt:variant>
      <vt:variant>
        <vt:i4>2</vt:i4>
      </vt:variant>
      <vt:variant>
        <vt:i4>0</vt:i4>
      </vt:variant>
      <vt:variant>
        <vt:i4>5</vt:i4>
      </vt:variant>
      <vt:variant>
        <vt:lpwstr>mailto:icom.serbia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kTop</dc:creator>
  <cp:lastModifiedBy>Bojana Subasic</cp:lastModifiedBy>
  <cp:revision>3</cp:revision>
  <cp:lastPrinted>2016-01-26T13:45:00Z</cp:lastPrinted>
  <dcterms:created xsi:type="dcterms:W3CDTF">2021-10-17T21:43:00Z</dcterms:created>
  <dcterms:modified xsi:type="dcterms:W3CDTF">2021-10-17T21:51:00Z</dcterms:modified>
</cp:coreProperties>
</file>